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5D24B2A6" w:rsidR="00E76319" w:rsidRPr="00DD041A" w:rsidRDefault="00D05D74" w:rsidP="00E76319">
      <w:pPr>
        <w:jc w:val="center"/>
        <w:rPr>
          <w:rFonts w:ascii="Arial" w:hAnsi="Arial" w:cs="Arial"/>
          <w:b/>
          <w:bCs/>
        </w:rPr>
      </w:pPr>
      <w:r>
        <w:rPr>
          <w:rFonts w:ascii="Arial" w:hAnsi="Arial" w:cs="Arial"/>
          <w:b/>
          <w:bCs/>
        </w:rPr>
        <w:t>6</w:t>
      </w:r>
      <w:r w:rsidR="00031EA4">
        <w:rPr>
          <w:rFonts w:ascii="Arial" w:hAnsi="Arial" w:cs="Arial"/>
          <w:b/>
          <w:bCs/>
        </w:rPr>
        <w:t>.</w:t>
      </w:r>
      <w:r>
        <w:rPr>
          <w:rFonts w:ascii="Arial" w:hAnsi="Arial" w:cs="Arial"/>
          <w:b/>
          <w:bCs/>
        </w:rPr>
        <w:t>1</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88C46B2"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D05D74">
        <w:rPr>
          <w:rFonts w:ascii="Arial" w:hAnsi="Arial" w:cs="Arial"/>
          <w:sz w:val="22"/>
          <w:szCs w:val="20"/>
        </w:rPr>
        <w:t>via zoom.</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1D391254"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D05D74">
        <w:rPr>
          <w:rFonts w:ascii="Arial" w:hAnsi="Arial" w:cs="Arial"/>
          <w:b/>
          <w:sz w:val="22"/>
          <w:szCs w:val="22"/>
        </w:rPr>
        <w:t>3</w:t>
      </w:r>
      <w:r w:rsidR="001703E2" w:rsidRPr="00DD041A">
        <w:rPr>
          <w:rFonts w:ascii="Arial" w:hAnsi="Arial" w:cs="Arial"/>
          <w:b/>
          <w:sz w:val="22"/>
          <w:szCs w:val="22"/>
        </w:rPr>
        <w:t>-</w:t>
      </w:r>
      <w:r w:rsidR="00D05D74">
        <w:rPr>
          <w:rFonts w:ascii="Arial" w:hAnsi="Arial" w:cs="Arial"/>
          <w:b/>
          <w:sz w:val="22"/>
          <w:szCs w:val="22"/>
        </w:rPr>
        <w:t>9</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77777777" w:rsidR="0003265E" w:rsidRPr="0003265E" w:rsidRDefault="0003265E" w:rsidP="0003265E">
      <w:r w:rsidRPr="0003265E">
        <w:rPr>
          <w:rFonts w:ascii="Arial" w:hAnsi="Arial" w:cs="Arial"/>
          <w:bCs/>
          <w:color w:val="000000"/>
          <w:sz w:val="22"/>
          <w:szCs w:val="22"/>
        </w:rPr>
        <w:t>Actual Spring Income: $6,275.00</w:t>
      </w:r>
    </w:p>
    <w:p w14:paraId="3279983E" w14:textId="09A80599" w:rsidR="0003265E" w:rsidRPr="0003265E" w:rsidRDefault="0003265E" w:rsidP="0003265E">
      <w:r w:rsidRPr="0003265E">
        <w:rPr>
          <w:rFonts w:ascii="Arial" w:hAnsi="Arial" w:cs="Arial"/>
          <w:bCs/>
          <w:color w:val="000000"/>
          <w:sz w:val="22"/>
          <w:szCs w:val="22"/>
        </w:rPr>
        <w:t>Expenses to date: $2,756.00</w:t>
      </w:r>
    </w:p>
    <w:p w14:paraId="5F156A7B" w14:textId="77777777"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326AC8FA" w14:textId="271F28D2" w:rsidR="004F27D7" w:rsidRPr="00D05D74" w:rsidRDefault="00D05D74" w:rsidP="00D05D74">
      <w:pPr>
        <w:pStyle w:val="NormalWeb"/>
        <w:suppressAutoHyphens w:val="0"/>
        <w:spacing w:before="0" w:after="0"/>
        <w:textAlignment w:val="baseline"/>
        <w:rPr>
          <w:rFonts w:ascii="Arial" w:hAnsi="Arial" w:cs="Arial"/>
          <w:bCs/>
          <w:color w:val="000000"/>
          <w:sz w:val="22"/>
          <w:szCs w:val="22"/>
        </w:rPr>
      </w:pPr>
      <w:r w:rsidRPr="00D05D74">
        <w:rPr>
          <w:rFonts w:ascii="Arial" w:hAnsi="Arial" w:cs="Arial"/>
          <w:bCs/>
          <w:color w:val="000000"/>
          <w:sz w:val="22"/>
          <w:szCs w:val="22"/>
        </w:rPr>
        <w:t>No Office reports</w:t>
      </w:r>
      <w:r>
        <w:rPr>
          <w:rFonts w:ascii="Arial" w:hAnsi="Arial" w:cs="Arial"/>
          <w:bCs/>
          <w:color w:val="000000"/>
          <w:sz w:val="22"/>
          <w:szCs w:val="22"/>
        </w:rPr>
        <w:t>.</w:t>
      </w:r>
    </w:p>
    <w:p w14:paraId="29211D35" w14:textId="77777777" w:rsidR="0019072B" w:rsidRDefault="0019072B" w:rsidP="00CD6D7F">
      <w:pPr>
        <w:rPr>
          <w:rFonts w:ascii="Arial" w:hAnsi="Arial" w:cs="Arial"/>
          <w:sz w:val="22"/>
          <w:szCs w:val="20"/>
          <w:highlight w:val="yellow"/>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3C85245" w14:textId="77777777" w:rsidR="001E35E3" w:rsidRDefault="001E35E3" w:rsidP="00CD6D7F">
      <w:pPr>
        <w:rPr>
          <w:rFonts w:ascii="Arial" w:hAnsi="Arial" w:cs="Arial"/>
          <w:sz w:val="22"/>
          <w:szCs w:val="20"/>
        </w:rPr>
      </w:pPr>
    </w:p>
    <w:p w14:paraId="5B71C6D3" w14:textId="1FCFC52A"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1F180CEF" w14:textId="77777777" w:rsidR="00D05D74" w:rsidRDefault="00D05D74" w:rsidP="00E76319">
      <w:pPr>
        <w:rPr>
          <w:rFonts w:ascii="Arial" w:hAnsi="Arial" w:cs="Arial"/>
          <w:bCs/>
          <w:sz w:val="22"/>
          <w:szCs w:val="20"/>
        </w:rPr>
      </w:pPr>
    </w:p>
    <w:p w14:paraId="0F3282C7" w14:textId="78B4E445" w:rsidR="00D05D74" w:rsidRPr="00D05D74" w:rsidRDefault="00D05D74" w:rsidP="00E76319">
      <w:pPr>
        <w:rPr>
          <w:rFonts w:ascii="Arial" w:hAnsi="Arial" w:cs="Arial"/>
          <w:bCs/>
          <w:sz w:val="22"/>
          <w:szCs w:val="22"/>
        </w:rPr>
      </w:pPr>
      <w:r w:rsidRPr="00D05D74">
        <w:rPr>
          <w:rFonts w:ascii="Arial" w:hAnsi="Arial" w:cs="Arial"/>
          <w:bCs/>
          <w:sz w:val="22"/>
          <w:szCs w:val="22"/>
        </w:rPr>
        <w:t>Reading rule changes:</w:t>
      </w:r>
    </w:p>
    <w:p w14:paraId="525B1640" w14:textId="77777777" w:rsidR="00D05D74" w:rsidRPr="00D05D74" w:rsidRDefault="00D05D74" w:rsidP="00D05D74">
      <w:pPr>
        <w:numPr>
          <w:ilvl w:val="0"/>
          <w:numId w:val="16"/>
        </w:numPr>
        <w:shd w:val="clear" w:color="auto" w:fill="FFFFFF"/>
        <w:rPr>
          <w:rFonts w:ascii="Calibri" w:hAnsi="Calibri" w:cs="Calibri"/>
          <w:color w:val="201F1E"/>
          <w:sz w:val="22"/>
          <w:szCs w:val="22"/>
        </w:rPr>
      </w:pPr>
      <w:r w:rsidRPr="00D05D74">
        <w:rPr>
          <w:rFonts w:ascii="Arial" w:hAnsi="Arial" w:cs="Arial"/>
          <w:color w:val="201F1E"/>
          <w:sz w:val="22"/>
          <w:szCs w:val="22"/>
          <w:bdr w:val="none" w:sz="0" w:space="0" w:color="auto" w:frame="1"/>
        </w:rPr>
        <w:t>Texas State University’s Panhellenic Council will hold Fall Formal Recruitment in a fully virtual format</w:t>
      </w:r>
    </w:p>
    <w:p w14:paraId="18E24C74" w14:textId="22A4A514" w:rsidR="00D05D74" w:rsidRPr="00D05D74" w:rsidRDefault="00D05D74" w:rsidP="00D05D74">
      <w:pPr>
        <w:numPr>
          <w:ilvl w:val="0"/>
          <w:numId w:val="16"/>
        </w:numPr>
        <w:shd w:val="clear" w:color="auto" w:fill="FFFFFF"/>
        <w:rPr>
          <w:rFonts w:ascii="Calibri" w:hAnsi="Calibri" w:cs="Calibri"/>
          <w:color w:val="201F1E"/>
          <w:sz w:val="22"/>
          <w:szCs w:val="22"/>
        </w:rPr>
      </w:pPr>
      <w:r w:rsidRPr="00D05D74">
        <w:rPr>
          <w:rFonts w:ascii="Arial" w:hAnsi="Arial" w:cs="Arial"/>
          <w:color w:val="201F1E"/>
          <w:sz w:val="22"/>
          <w:szCs w:val="22"/>
          <w:bdr w:val="none" w:sz="0" w:space="0" w:color="auto" w:frame="1"/>
        </w:rPr>
        <w:lastRenderedPageBreak/>
        <w:t>This process will take place between September 5th and September 8th</w:t>
      </w:r>
      <w:r w:rsidRPr="00D05D74">
        <w:rPr>
          <w:rFonts w:ascii="Arial" w:hAnsi="Arial" w:cs="Arial"/>
          <w:color w:val="000000"/>
          <w:sz w:val="22"/>
          <w:szCs w:val="22"/>
          <w:bdr w:val="none" w:sz="0" w:space="0" w:color="auto" w:frame="1"/>
        </w:rPr>
        <w:br/>
      </w:r>
    </w:p>
    <w:p w14:paraId="3C9BB391" w14:textId="77777777" w:rsidR="00D05D74" w:rsidRPr="00D05D74" w:rsidRDefault="00D05D74" w:rsidP="00D05D74">
      <w:p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This proposal was discussed in depth at the Recruitment Meeting on 5/27. This course was action was determined by the NPC appointed Recruitment Response Team based on the following factors:</w:t>
      </w:r>
    </w:p>
    <w:p w14:paraId="3C4488B5" w14:textId="77777777" w:rsidR="00D05D74" w:rsidRPr="00D05D74" w:rsidRDefault="00D05D74" w:rsidP="00D05D74">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The following of the NPC Recruitment Decision Making Map</w:t>
      </w:r>
    </w:p>
    <w:p w14:paraId="2C3D6916" w14:textId="77777777" w:rsidR="00D05D74" w:rsidRPr="00D05D74" w:rsidRDefault="00D05D74" w:rsidP="00D05D74">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Direct guidance from university officials to host a fully virtual recruitment</w:t>
      </w:r>
    </w:p>
    <w:p w14:paraId="4AF548F5" w14:textId="77777777" w:rsidR="00D05D74" w:rsidRPr="00D05D74" w:rsidRDefault="00D05D74" w:rsidP="00D05D74">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Use of conference center (re: a centralized location) for recruitment causing concerns over social distancing</w:t>
      </w:r>
    </w:p>
    <w:p w14:paraId="3EFCC249" w14:textId="77777777" w:rsidR="00D05D74" w:rsidRPr="00D05D74" w:rsidRDefault="00D05D74" w:rsidP="00D05D74">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Number of PNMs likely to attend preference would be difficult to manage a hybrid situation with current restrictions</w:t>
      </w:r>
    </w:p>
    <w:p w14:paraId="01B637DA" w14:textId="77777777" w:rsidR="00D05D74" w:rsidRPr="00D05D74" w:rsidRDefault="00D05D74" w:rsidP="00D05D74">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Lack of alternative spaces that provide parity for all groups to host recruitment in person</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739F565B" w14:textId="15A430CF" w:rsidR="00C77750" w:rsidRDefault="00D05D74" w:rsidP="00D05D74">
      <w:pPr>
        <w:textAlignment w:val="baseline"/>
        <w:rPr>
          <w:rFonts w:ascii="Arial" w:hAnsi="Arial" w:cs="Arial"/>
          <w:bCs/>
          <w:color w:val="000000"/>
          <w:sz w:val="22"/>
          <w:szCs w:val="22"/>
        </w:rPr>
      </w:pPr>
      <w:r w:rsidRPr="00D05D74">
        <w:rPr>
          <w:rFonts w:ascii="Arial" w:hAnsi="Arial" w:cs="Arial"/>
          <w:bCs/>
          <w:color w:val="000000"/>
          <w:sz w:val="22"/>
          <w:szCs w:val="22"/>
        </w:rPr>
        <w:t>No chapter reports.</w:t>
      </w:r>
    </w:p>
    <w:p w14:paraId="56F13551" w14:textId="77777777" w:rsidR="00D05D74" w:rsidRPr="00D05D74" w:rsidRDefault="00D05D74" w:rsidP="00D05D74">
      <w:pPr>
        <w:textAlignment w:val="baseline"/>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414EA922" w14:textId="602366A0" w:rsidR="00EA450C" w:rsidRPr="00D05D74" w:rsidRDefault="009D08E7" w:rsidP="00D05D74">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D05D74">
        <w:rPr>
          <w:rFonts w:ascii="Arial" w:hAnsi="Arial" w:cs="Arial"/>
          <w:color w:val="000000" w:themeColor="text1"/>
          <w:sz w:val="22"/>
          <w:szCs w:val="20"/>
        </w:rPr>
        <w:t>6</w:t>
      </w:r>
      <w:r w:rsidR="00935F67">
        <w:rPr>
          <w:rFonts w:ascii="Arial" w:hAnsi="Arial" w:cs="Arial"/>
          <w:color w:val="000000" w:themeColor="text1"/>
          <w:sz w:val="22"/>
          <w:szCs w:val="20"/>
        </w:rPr>
        <w:t>/</w:t>
      </w:r>
      <w:r w:rsidR="00D05D74">
        <w:rPr>
          <w:rFonts w:ascii="Arial" w:hAnsi="Arial" w:cs="Arial"/>
          <w:color w:val="000000" w:themeColor="text1"/>
          <w:sz w:val="22"/>
          <w:szCs w:val="20"/>
        </w:rPr>
        <w:t>8</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D05D74">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sectPr w:rsidR="00EA450C" w:rsidRPr="00D05D74"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4706B" w14:textId="77777777" w:rsidR="00100212" w:rsidRDefault="00100212">
      <w:r>
        <w:separator/>
      </w:r>
    </w:p>
  </w:endnote>
  <w:endnote w:type="continuationSeparator" w:id="0">
    <w:p w14:paraId="2DECD203" w14:textId="77777777" w:rsidR="00100212" w:rsidRDefault="001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93AD1" w14:textId="77777777" w:rsidR="00100212" w:rsidRDefault="00100212">
      <w:r>
        <w:separator/>
      </w:r>
    </w:p>
  </w:footnote>
  <w:footnote w:type="continuationSeparator" w:id="0">
    <w:p w14:paraId="306CC1A3" w14:textId="77777777" w:rsidR="00100212" w:rsidRDefault="00100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D45537"/>
    <w:multiLevelType w:val="multilevel"/>
    <w:tmpl w:val="D57C7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036AE3"/>
    <w:multiLevelType w:val="multilevel"/>
    <w:tmpl w:val="CA5E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2"/>
  </w:num>
  <w:num w:numId="4">
    <w:abstractNumId w:val="11"/>
  </w:num>
  <w:num w:numId="5">
    <w:abstractNumId w:val="0"/>
  </w:num>
  <w:num w:numId="6">
    <w:abstractNumId w:val="7"/>
  </w:num>
  <w:num w:numId="7">
    <w:abstractNumId w:val="15"/>
  </w:num>
  <w:num w:numId="8">
    <w:abstractNumId w:val="1"/>
  </w:num>
  <w:num w:numId="9">
    <w:abstractNumId w:val="9"/>
  </w:num>
  <w:num w:numId="10">
    <w:abstractNumId w:val="10"/>
  </w:num>
  <w:num w:numId="11">
    <w:abstractNumId w:val="13"/>
  </w:num>
  <w:num w:numId="12">
    <w:abstractNumId w:val="5"/>
  </w:num>
  <w:num w:numId="13">
    <w:abstractNumId w:val="16"/>
  </w:num>
  <w:num w:numId="14">
    <w:abstractNumId w:val="4"/>
  </w:num>
  <w:num w:numId="15">
    <w:abstractNumId w:val="14"/>
  </w:num>
  <w:num w:numId="16">
    <w:abstractNumId w:val="8"/>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100212"/>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D6CC4"/>
    <w:rsid w:val="002E49EF"/>
    <w:rsid w:val="002E61E5"/>
    <w:rsid w:val="002E75EE"/>
    <w:rsid w:val="002E7CE2"/>
    <w:rsid w:val="00305776"/>
    <w:rsid w:val="003072A8"/>
    <w:rsid w:val="00311661"/>
    <w:rsid w:val="003133D5"/>
    <w:rsid w:val="00340D37"/>
    <w:rsid w:val="00343D00"/>
    <w:rsid w:val="00352808"/>
    <w:rsid w:val="003656DB"/>
    <w:rsid w:val="00386756"/>
    <w:rsid w:val="00392FE3"/>
    <w:rsid w:val="003A2DC2"/>
    <w:rsid w:val="003A3508"/>
    <w:rsid w:val="003A3AEF"/>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600"/>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A97"/>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05D7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13593476">
      <w:bodyDiv w:val="1"/>
      <w:marLeft w:val="0"/>
      <w:marRight w:val="0"/>
      <w:marTop w:val="0"/>
      <w:marBottom w:val="0"/>
      <w:divBdr>
        <w:top w:val="none" w:sz="0" w:space="0" w:color="auto"/>
        <w:left w:val="none" w:sz="0" w:space="0" w:color="auto"/>
        <w:bottom w:val="none" w:sz="0" w:space="0" w:color="auto"/>
        <w:right w:val="none" w:sz="0" w:space="0" w:color="auto"/>
      </w:divBdr>
      <w:divsChild>
        <w:div w:id="537937654">
          <w:marLeft w:val="0"/>
          <w:marRight w:val="0"/>
          <w:marTop w:val="0"/>
          <w:marBottom w:val="0"/>
          <w:divBdr>
            <w:top w:val="none" w:sz="0" w:space="0" w:color="auto"/>
            <w:left w:val="none" w:sz="0" w:space="0" w:color="auto"/>
            <w:bottom w:val="none" w:sz="0" w:space="0" w:color="auto"/>
            <w:right w:val="none" w:sz="0" w:space="0" w:color="auto"/>
          </w:divBdr>
        </w:div>
        <w:div w:id="1978224447">
          <w:marLeft w:val="0"/>
          <w:marRight w:val="0"/>
          <w:marTop w:val="0"/>
          <w:marBottom w:val="0"/>
          <w:divBdr>
            <w:top w:val="none" w:sz="0" w:space="0" w:color="auto"/>
            <w:left w:val="none" w:sz="0" w:space="0" w:color="auto"/>
            <w:bottom w:val="none" w:sz="0" w:space="0" w:color="auto"/>
            <w:right w:val="none" w:sz="0" w:space="0" w:color="auto"/>
          </w:divBdr>
        </w:div>
      </w:divsChild>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6-03T15:12:00Z</dcterms:created>
  <dcterms:modified xsi:type="dcterms:W3CDTF">2020-06-03T15:12:00Z</dcterms:modified>
</cp:coreProperties>
</file>